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895EB" w14:textId="24176263" w:rsidR="00AF6219" w:rsidRDefault="00DF59C9" w:rsidP="00DF59C9">
      <w:pPr>
        <w:jc w:val="center"/>
      </w:pPr>
      <w:r>
        <w:rPr>
          <w:rFonts w:hint="eastAsia"/>
        </w:rPr>
        <w:t>C</w:t>
      </w:r>
      <w:r>
        <w:t>SCI971 Modern Cryptography Assignment 9</w:t>
      </w:r>
    </w:p>
    <w:p w14:paraId="30264862" w14:textId="776ABBD2" w:rsidR="00DF59C9" w:rsidRDefault="00DF59C9" w:rsidP="00DF59C9">
      <w:pPr>
        <w:jc w:val="center"/>
      </w:pPr>
      <w:r>
        <w:t>author: Weijian Ye</w:t>
      </w:r>
    </w:p>
    <w:p w14:paraId="3E9CA41E" w14:textId="70B17DF2" w:rsidR="00DF59C9" w:rsidRDefault="00A40FBE">
      <w:r>
        <w:t>a)</w:t>
      </w:r>
    </w:p>
    <w:p w14:paraId="64399609" w14:textId="320C555B" w:rsidR="00A40FBE" w:rsidRDefault="00A40FBE" w:rsidP="001A61F3">
      <w:pPr>
        <w:ind w:firstLine="720"/>
      </w:pPr>
      <w:r>
        <w:t>e(H(m), u) = e(H(m), g</w:t>
      </w:r>
      <w:r w:rsidRPr="00A40FBE">
        <w:rPr>
          <w:vertAlign w:val="subscript"/>
        </w:rPr>
        <w:t>1</w:t>
      </w:r>
      <w:r w:rsidRPr="00A40FBE">
        <w:rPr>
          <w:rFonts w:eastAsiaTheme="minorHAnsi"/>
          <w:vertAlign w:val="superscript"/>
        </w:rPr>
        <w:t>α</w:t>
      </w:r>
      <w:r>
        <w:t>) = e(H(m)</w:t>
      </w:r>
      <w:r w:rsidRPr="00A40FBE">
        <w:rPr>
          <w:rFonts w:eastAsiaTheme="minorHAnsi"/>
          <w:vertAlign w:val="superscript"/>
        </w:rPr>
        <w:t>α</w:t>
      </w:r>
      <w:r>
        <w:t>, g</w:t>
      </w:r>
      <w:r w:rsidRPr="00A40FBE">
        <w:rPr>
          <w:vertAlign w:val="subscript"/>
        </w:rPr>
        <w:t>1</w:t>
      </w:r>
      <w:r>
        <w:t>) = e(</w:t>
      </w:r>
      <w:r>
        <w:rPr>
          <w:rFonts w:eastAsiaTheme="minorHAnsi"/>
        </w:rPr>
        <w:t>σ</w:t>
      </w:r>
      <w:r>
        <w:t>, g</w:t>
      </w:r>
      <w:r w:rsidRPr="00A40FBE">
        <w:rPr>
          <w:vertAlign w:val="subscript"/>
        </w:rPr>
        <w:t>1</w:t>
      </w:r>
      <w:r>
        <w:t>)</w:t>
      </w:r>
    </w:p>
    <w:p w14:paraId="234890AE" w14:textId="35140E28" w:rsidR="00C008C7" w:rsidRDefault="00A40FBE">
      <w:r>
        <w:t>b)</w:t>
      </w:r>
      <w:r w:rsidR="00452DA3" w:rsidRPr="00452DA3">
        <w:t xml:space="preserve"> </w:t>
      </w:r>
    </w:p>
    <w:p w14:paraId="02C6021D" w14:textId="6FC3D8C7" w:rsidR="00C008C7" w:rsidRDefault="00C008C7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5FCBC9F1" wp14:editId="3C250964">
                <wp:simplePos x="0" y="0"/>
                <wp:positionH relativeFrom="margin">
                  <wp:align>left</wp:align>
                </wp:positionH>
                <wp:positionV relativeFrom="paragraph">
                  <wp:posOffset>180340</wp:posOffset>
                </wp:positionV>
                <wp:extent cx="1175385" cy="1404620"/>
                <wp:effectExtent l="0" t="0" r="5715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565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4BBEAC" w14:textId="6F183492" w:rsidR="00C008C7" w:rsidRDefault="00C008C7">
                            <w:r>
                              <w:t>Challeng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FCBC9F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4.2pt;width:92.55pt;height:110.6pt;z-index:251665408;visibility:visible;mso-wrap-style:square;mso-width-percent: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" stroked="f">
                <v:textbox style="mso-fit-shape-to-text:t">
                  <w:txbxContent>
                    <w:p w14:paraId="014BBEAC" w14:textId="6F183492" w:rsidR="00C008C7" w:rsidRDefault="00C008C7">
                      <w:r>
                        <w:t>Challeng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6387E98" w14:textId="0A2A6825" w:rsidR="00A40FBE" w:rsidRDefault="006A40E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7" behindDoc="0" locked="0" layoutInCell="1" allowOverlap="1" wp14:anchorId="3CEC5660" wp14:editId="4C00DA27">
                <wp:simplePos x="0" y="0"/>
                <wp:positionH relativeFrom="column">
                  <wp:posOffset>1320800</wp:posOffset>
                </wp:positionH>
                <wp:positionV relativeFrom="paragraph">
                  <wp:posOffset>534035</wp:posOffset>
                </wp:positionV>
                <wp:extent cx="1151890" cy="277495"/>
                <wp:effectExtent l="0" t="0" r="0" b="8255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1890" cy="277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3CADC5" w14:textId="1BCF8DF7" w:rsidR="00DE354E" w:rsidRDefault="00DE354E">
                            <w:r>
                              <w:t>(u</w:t>
                            </w:r>
                            <w:r w:rsidRPr="00DE354E"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, u</w:t>
                            </w:r>
                            <w:r w:rsidRPr="00DE354E"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, v</w:t>
                            </w:r>
                            <w:r w:rsidRPr="00DE354E">
                              <w:rPr>
                                <w:vertAlign w:val="subscript"/>
                              </w:rPr>
                              <w:t>0</w:t>
                            </w:r>
                            <w:r w:rsidR="00111655" w:rsidRPr="00111655">
                              <w:t>, g</w:t>
                            </w:r>
                            <w:r w:rsidR="006A40ED" w:rsidRPr="006A40ED">
                              <w:rPr>
                                <w:vertAlign w:val="subscript"/>
                              </w:rPr>
                              <w:t>1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EC566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04pt;margin-top:42.05pt;width:90.7pt;height:21.85pt;z-index:251660287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" stroked="f">
                <v:textbox>
                  <w:txbxContent>
                    <w:p w14:paraId="3E3CADC5" w14:textId="1BCF8DF7" w:rsidR="00DE354E" w:rsidRDefault="00DE354E">
                      <w:r>
                        <w:t>(u</w:t>
                      </w:r>
                      <w:r w:rsidRPr="00DE354E">
                        <w:rPr>
                          <w:vertAlign w:val="subscript"/>
                        </w:rPr>
                        <w:t>0</w:t>
                      </w:r>
                      <w:r>
                        <w:t>, u</w:t>
                      </w:r>
                      <w:r w:rsidRPr="00DE354E">
                        <w:rPr>
                          <w:vertAlign w:val="subscript"/>
                        </w:rPr>
                        <w:t>1</w:t>
                      </w:r>
                      <w:r>
                        <w:t>, v</w:t>
                      </w:r>
                      <w:r w:rsidRPr="00DE354E">
                        <w:rPr>
                          <w:vertAlign w:val="subscript"/>
                        </w:rPr>
                        <w:t>0</w:t>
                      </w:r>
                      <w:r w:rsidR="00111655" w:rsidRPr="00111655">
                        <w:t>, g</w:t>
                      </w:r>
                      <w:r w:rsidR="006A40ED" w:rsidRPr="006A40ED">
                        <w:rPr>
                          <w:vertAlign w:val="subscript"/>
                        </w:rPr>
                        <w:t>1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39123F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72A211A" wp14:editId="790F561C">
                <wp:simplePos x="0" y="0"/>
                <wp:positionH relativeFrom="column">
                  <wp:posOffset>2633352</wp:posOffset>
                </wp:positionH>
                <wp:positionV relativeFrom="paragraph">
                  <wp:posOffset>1027438</wp:posOffset>
                </wp:positionV>
                <wp:extent cx="1514013" cy="3858895"/>
                <wp:effectExtent l="0" t="0" r="0" b="825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4013" cy="38588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FF18BCE" w14:textId="7C1EAD50" w:rsidR="00780EC0" w:rsidRDefault="00780EC0">
                            <w:r>
                              <w:t xml:space="preserve">if </w:t>
                            </w:r>
                            <w:r w:rsidR="00BD7F01">
                              <w:t>j</w:t>
                            </w:r>
                            <w:r>
                              <w:t xml:space="preserve"> !=</w:t>
                            </w:r>
                            <w:r w:rsidR="00BD7F01">
                              <w:t xml:space="preserve"> i</w:t>
                            </w:r>
                            <w:r w:rsidR="00BD7F01" w:rsidRPr="00BD7F01">
                              <w:rPr>
                                <w:vertAlign w:val="superscript"/>
                              </w:rPr>
                              <w:t>*</w:t>
                            </w:r>
                            <w:r w:rsidR="00BD7F01">
                              <w:t xml:space="preserve"> </w:t>
                            </w:r>
                          </w:p>
                          <w:p w14:paraId="4D503100" w14:textId="325E1FAA" w:rsidR="00D52015" w:rsidRDefault="003D50EC">
                            <w:pPr>
                              <w:rPr>
                                <w:rFonts w:eastAsiaTheme="minorHAnsi"/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 w:rsidRPr="003D50EC">
                              <w:rPr>
                                <w:vertAlign w:val="subscript"/>
                              </w:rPr>
                              <w:t>j</w:t>
                            </w:r>
                            <w:r>
                              <w:rPr>
                                <w:rFonts w:eastAsiaTheme="minorHAnsi"/>
                              </w:rPr>
                              <w:t>←Z</w:t>
                            </w:r>
                            <w:r w:rsidRPr="003D50EC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</w:p>
                          <w:p w14:paraId="303A702E" w14:textId="5DD46094" w:rsidR="003D50EC" w:rsidRDefault="009203A1">
                            <w:pPr>
                              <w:rPr>
                                <w:rFonts w:eastAsiaTheme="minorHAnsi"/>
                                <w:vertAlign w:val="superscript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H</w:t>
                            </w:r>
                            <w:r>
                              <w:rPr>
                                <w:rFonts w:eastAsiaTheme="minorHAnsi" w:hint="eastAsia"/>
                              </w:rPr>
                              <w:t>(m</w:t>
                            </w:r>
                            <w:r w:rsidRPr="009203A1">
                              <w:rPr>
                                <w:rFonts w:eastAsiaTheme="minorHAnsi"/>
                                <w:vertAlign w:val="subscript"/>
                              </w:rPr>
                              <w:t>j</w:t>
                            </w:r>
                            <w:r>
                              <w:rPr>
                                <w:rFonts w:eastAsiaTheme="minorHAnsi"/>
                              </w:rPr>
                              <w:t>)←g</w:t>
                            </w:r>
                            <w:r w:rsidRPr="009203A1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>
                              <w:rPr>
                                <w:rFonts w:eastAsiaTheme="minorHAnsi"/>
                                <w:vertAlign w:val="superscript"/>
                              </w:rPr>
                              <w:t>p</w:t>
                            </w:r>
                            <w:r w:rsidRPr="009203A1">
                              <w:rPr>
                                <w:rFonts w:eastAsiaTheme="minorHAnsi"/>
                                <w:vertAlign w:val="superscript"/>
                              </w:rPr>
                              <w:t>j</w:t>
                            </w:r>
                          </w:p>
                          <w:p w14:paraId="375E75B2" w14:textId="4F658382" w:rsidR="00452DA3" w:rsidRDefault="00BD7F01">
                            <w:r>
                              <w:t>if i != i</w:t>
                            </w:r>
                            <w:r w:rsidRPr="00BD7F01">
                              <w:rPr>
                                <w:vertAlign w:val="superscript"/>
                              </w:rPr>
                              <w:t>*</w:t>
                            </w:r>
                          </w:p>
                          <w:p w14:paraId="55B9D556" w14:textId="2CBCBEFD" w:rsidR="001E3EDE" w:rsidRDefault="001E3EDE" w:rsidP="001E3EDE">
                            <w:pPr>
                              <w:rPr>
                                <w:rFonts w:eastAsiaTheme="minorHAnsi"/>
                                <w:vertAlign w:val="subscript"/>
                              </w:rPr>
                            </w:pPr>
                            <w:r>
                              <w:t>p</w:t>
                            </w:r>
                            <w:r>
                              <w:rPr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HAnsi"/>
                              </w:rPr>
                              <w:t>←Z</w:t>
                            </w:r>
                            <w:r w:rsidRPr="003D50EC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</w:p>
                          <w:p w14:paraId="5FF7B524" w14:textId="737B3850" w:rsidR="001E3EDE" w:rsidRPr="001E3EDE" w:rsidRDefault="00AC31FB" w:rsidP="001E3EDE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σ</w:t>
                            </w:r>
                            <w:r w:rsidRPr="00AC31FB">
                              <w:rPr>
                                <w:rFonts w:eastAsiaTheme="minorHAnsi"/>
                                <w:vertAlign w:val="subscript"/>
                              </w:rPr>
                              <w:t>i</w:t>
                            </w:r>
                            <w:r>
                              <w:rPr>
                                <w:rFonts w:eastAsiaTheme="minorHAnsi"/>
                              </w:rPr>
                              <w:t>←u</w:t>
                            </w:r>
                            <w:r w:rsidRPr="00AC31FB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Pr="00AC31FB">
                              <w:rPr>
                                <w:rFonts w:eastAsiaTheme="minorHAnsi"/>
                                <w:vertAlign w:val="superscript"/>
                              </w:rPr>
                              <w:t>pi</w:t>
                            </w:r>
                          </w:p>
                          <w:p w14:paraId="0E941C96" w14:textId="1CF29392" w:rsidR="001E3EDE" w:rsidRDefault="001E3EDE"/>
                          <w:p w14:paraId="2113F73F" w14:textId="69ABD681" w:rsidR="00BD7F01" w:rsidRDefault="00BD7F01">
                            <w:r>
                              <w:t>if e(h(m), u)</w:t>
                            </w:r>
                            <w:r w:rsidR="00325C43">
                              <w:t xml:space="preserve"> </w:t>
                            </w:r>
                            <w:r w:rsidR="0039123F">
                              <w:t>=</w:t>
                            </w:r>
                            <w:r w:rsidR="00325C43">
                              <w:t>= e(</w:t>
                            </w:r>
                            <w:r w:rsidR="00325C43">
                              <w:rPr>
                                <w:rFonts w:eastAsiaTheme="minorHAnsi"/>
                              </w:rPr>
                              <w:t>σ</w:t>
                            </w:r>
                            <w:r w:rsidR="00325C43">
                              <w:t>, g</w:t>
                            </w:r>
                            <w:r w:rsidR="00325C43" w:rsidRPr="00A40FBE">
                              <w:rPr>
                                <w:vertAlign w:val="subscript"/>
                              </w:rPr>
                              <w:t>1</w:t>
                            </w:r>
                            <w:r w:rsidR="00325C43">
                              <w:t>)</w:t>
                            </w:r>
                          </w:p>
                          <w:p w14:paraId="6EBF6B10" w14:textId="45496281" w:rsidR="00325C43" w:rsidRDefault="00325C43"/>
                          <w:p w14:paraId="2B54D511" w14:textId="378160CB" w:rsidR="00325C43" w:rsidRPr="003D50EC" w:rsidRDefault="00325C43">
                            <w:r>
                              <w:t>z</w:t>
                            </w:r>
                            <w:r w:rsidRPr="00325C43">
                              <w:rPr>
                                <w:vertAlign w:val="subscript"/>
                              </w:rPr>
                              <w:t>0</w:t>
                            </w:r>
                            <w:r w:rsidR="000927CA" w:rsidRPr="000927CA">
                              <w:t>’</w:t>
                            </w:r>
                            <w:r>
                              <w:rPr>
                                <w:rFonts w:eastAsiaTheme="minorHAnsi"/>
                              </w:rPr>
                              <w:t>←</w:t>
                            </w:r>
                            <w:r w:rsidRPr="00325C43">
                              <w:rPr>
                                <w:rFonts w:eastAsiaTheme="minorHAnsi"/>
                              </w:rP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σ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72A211A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7" type="#_x0000_t202" style="position:absolute;left:0;text-align:left;margin-left:207.35pt;margin-top:80.9pt;width:119.2pt;height:303.8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" fillcolor="white [3201]" stroked="f" strokeweight=".5pt">
                <v:textbox>
                  <w:txbxContent>
                    <w:p w14:paraId="5FF18BCE" w14:textId="7C1EAD50" w:rsidR="00780EC0" w:rsidRDefault="00780EC0">
                      <w:r>
                        <w:t xml:space="preserve">if </w:t>
                      </w:r>
                      <w:proofErr w:type="gramStart"/>
                      <w:r w:rsidR="00BD7F01">
                        <w:t>j</w:t>
                      </w:r>
                      <w:r>
                        <w:t xml:space="preserve"> !</w:t>
                      </w:r>
                      <w:proofErr w:type="gramEnd"/>
                      <w:r>
                        <w:t>=</w:t>
                      </w:r>
                      <w:r w:rsidR="00BD7F01">
                        <w:t xml:space="preserve"> </w:t>
                      </w:r>
                      <w:proofErr w:type="spellStart"/>
                      <w:r w:rsidR="00BD7F01">
                        <w:t>i</w:t>
                      </w:r>
                      <w:proofErr w:type="spellEnd"/>
                      <w:r w:rsidR="00BD7F01" w:rsidRPr="00BD7F01">
                        <w:rPr>
                          <w:vertAlign w:val="superscript"/>
                        </w:rPr>
                        <w:t>*</w:t>
                      </w:r>
                      <w:r w:rsidR="00BD7F01">
                        <w:t xml:space="preserve"> </w:t>
                      </w:r>
                    </w:p>
                    <w:p w14:paraId="4D503100" w14:textId="325E1FAA" w:rsidR="00D52015" w:rsidRDefault="003D50EC">
                      <w:pPr>
                        <w:rPr>
                          <w:rFonts w:eastAsiaTheme="minorHAnsi"/>
                          <w:vertAlign w:val="subscript"/>
                        </w:rPr>
                      </w:pPr>
                      <w:proofErr w:type="spellStart"/>
                      <w:r>
                        <w:t>p</w:t>
                      </w:r>
                      <w:r w:rsidRPr="003D50EC">
                        <w:rPr>
                          <w:vertAlign w:val="subscript"/>
                        </w:rPr>
                        <w:t>j</w:t>
                      </w:r>
                      <w:r>
                        <w:rPr>
                          <w:rFonts w:eastAsiaTheme="minorHAnsi"/>
                        </w:rPr>
                        <w:t>←Z</w:t>
                      </w:r>
                      <w:r w:rsidRPr="003D50EC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</w:p>
                    <w:p w14:paraId="303A702E" w14:textId="5DD46094" w:rsidR="003D50EC" w:rsidRDefault="009203A1">
                      <w:pPr>
                        <w:rPr>
                          <w:rFonts w:eastAsiaTheme="minorHAnsi"/>
                          <w:vertAlign w:val="superscript"/>
                        </w:rPr>
                      </w:pPr>
                      <w:r>
                        <w:rPr>
                          <w:rFonts w:eastAsiaTheme="minorHAnsi"/>
                        </w:rPr>
                        <w:t>H</w:t>
                      </w:r>
                      <w:r>
                        <w:rPr>
                          <w:rFonts w:eastAsiaTheme="minorHAnsi" w:hint="eastAsia"/>
                        </w:rPr>
                        <w:t>(</w:t>
                      </w:r>
                      <w:proofErr w:type="spellStart"/>
                      <w:r>
                        <w:rPr>
                          <w:rFonts w:eastAsiaTheme="minorHAnsi" w:hint="eastAsia"/>
                        </w:rPr>
                        <w:t>m</w:t>
                      </w:r>
                      <w:r w:rsidRPr="009203A1">
                        <w:rPr>
                          <w:rFonts w:eastAsiaTheme="minorHAnsi"/>
                          <w:vertAlign w:val="subscript"/>
                        </w:rPr>
                        <w:t>j</w:t>
                      </w:r>
                      <w:proofErr w:type="spellEnd"/>
                      <w:r>
                        <w:rPr>
                          <w:rFonts w:eastAsiaTheme="minorHAnsi"/>
                        </w:rPr>
                        <w:t>)←g</w:t>
                      </w:r>
                      <w:r w:rsidRPr="009203A1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>
                        <w:rPr>
                          <w:rFonts w:eastAsiaTheme="minorHAnsi"/>
                          <w:vertAlign w:val="superscript"/>
                        </w:rPr>
                        <w:t>p</w:t>
                      </w:r>
                      <w:r w:rsidRPr="009203A1">
                        <w:rPr>
                          <w:rFonts w:eastAsiaTheme="minorHAnsi"/>
                          <w:vertAlign w:val="superscript"/>
                        </w:rPr>
                        <w:t>j</w:t>
                      </w:r>
                    </w:p>
                    <w:p w14:paraId="375E75B2" w14:textId="4F658382" w:rsidR="00452DA3" w:rsidRDefault="00BD7F01">
                      <w:r>
                        <w:t xml:space="preserve">if </w:t>
                      </w:r>
                      <w:proofErr w:type="spellStart"/>
                      <w:proofErr w:type="gramStart"/>
                      <w:r>
                        <w:t>i</w:t>
                      </w:r>
                      <w:proofErr w:type="spellEnd"/>
                      <w:r>
                        <w:t xml:space="preserve"> !</w:t>
                      </w:r>
                      <w:proofErr w:type="gramEnd"/>
                      <w:r>
                        <w:t xml:space="preserve">= </w:t>
                      </w:r>
                      <w:proofErr w:type="spellStart"/>
                      <w:r>
                        <w:t>i</w:t>
                      </w:r>
                      <w:proofErr w:type="spellEnd"/>
                      <w:r w:rsidRPr="00BD7F01">
                        <w:rPr>
                          <w:vertAlign w:val="superscript"/>
                        </w:rPr>
                        <w:t>*</w:t>
                      </w:r>
                    </w:p>
                    <w:p w14:paraId="55B9D556" w14:textId="2CBCBEFD" w:rsidR="001E3EDE" w:rsidRDefault="001E3EDE" w:rsidP="001E3EDE">
                      <w:pPr>
                        <w:rPr>
                          <w:rFonts w:eastAsiaTheme="minorHAnsi"/>
                          <w:vertAlign w:val="subscript"/>
                        </w:rPr>
                      </w:pPr>
                      <w:proofErr w:type="spellStart"/>
                      <w:r>
                        <w:t>p</w:t>
                      </w:r>
                      <w:r>
                        <w:rPr>
                          <w:vertAlign w:val="subscript"/>
                        </w:rPr>
                        <w:t>i</w:t>
                      </w:r>
                      <w:r>
                        <w:rPr>
                          <w:rFonts w:eastAsiaTheme="minorHAnsi"/>
                        </w:rPr>
                        <w:t>←Z</w:t>
                      </w:r>
                      <w:r w:rsidRPr="003D50EC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</w:p>
                    <w:p w14:paraId="5FF7B524" w14:textId="737B3850" w:rsidR="001E3EDE" w:rsidRPr="001E3EDE" w:rsidRDefault="00AC31FB" w:rsidP="001E3EDE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σ</w:t>
                      </w:r>
                      <w:r w:rsidRPr="00AC31FB">
                        <w:rPr>
                          <w:rFonts w:eastAsiaTheme="minorHAnsi"/>
                          <w:vertAlign w:val="subscript"/>
                        </w:rPr>
                        <w:t>i</w:t>
                      </w:r>
                      <w:r>
                        <w:rPr>
                          <w:rFonts w:eastAsiaTheme="minorHAnsi"/>
                        </w:rPr>
                        <w:t>←u</w:t>
                      </w:r>
                      <w:r w:rsidRPr="00AC31FB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Pr="00AC31FB">
                        <w:rPr>
                          <w:rFonts w:eastAsiaTheme="minorHAnsi"/>
                          <w:vertAlign w:val="superscript"/>
                        </w:rPr>
                        <w:t>pi</w:t>
                      </w:r>
                    </w:p>
                    <w:p w14:paraId="0E941C96" w14:textId="1CF29392" w:rsidR="001E3EDE" w:rsidRDefault="001E3EDE"/>
                    <w:p w14:paraId="2113F73F" w14:textId="69ABD681" w:rsidR="00BD7F01" w:rsidRDefault="00BD7F01">
                      <w:r>
                        <w:t>if e(h(m), u)</w:t>
                      </w:r>
                      <w:r w:rsidR="00325C43">
                        <w:t xml:space="preserve"> </w:t>
                      </w:r>
                      <w:r w:rsidR="0039123F">
                        <w:t>=</w:t>
                      </w:r>
                      <w:r w:rsidR="00325C43">
                        <w:t xml:space="preserve">= </w:t>
                      </w:r>
                      <w:proofErr w:type="gramStart"/>
                      <w:r w:rsidR="00325C43">
                        <w:t>e(</w:t>
                      </w:r>
                      <w:proofErr w:type="gramEnd"/>
                      <w:r w:rsidR="00325C43">
                        <w:rPr>
                          <w:rFonts w:eastAsiaTheme="minorHAnsi"/>
                        </w:rPr>
                        <w:t>σ</w:t>
                      </w:r>
                      <w:r w:rsidR="00325C43">
                        <w:t>, g</w:t>
                      </w:r>
                      <w:r w:rsidR="00325C43" w:rsidRPr="00A40FBE">
                        <w:rPr>
                          <w:vertAlign w:val="subscript"/>
                        </w:rPr>
                        <w:t>1</w:t>
                      </w:r>
                      <w:r w:rsidR="00325C43">
                        <w:t>)</w:t>
                      </w:r>
                    </w:p>
                    <w:p w14:paraId="6EBF6B10" w14:textId="45496281" w:rsidR="00325C43" w:rsidRDefault="00325C43"/>
                    <w:p w14:paraId="2B54D511" w14:textId="378160CB" w:rsidR="00325C43" w:rsidRPr="003D50EC" w:rsidRDefault="00325C43">
                      <w:r>
                        <w:t>z</w:t>
                      </w:r>
                      <w:r w:rsidRPr="00325C43">
                        <w:rPr>
                          <w:vertAlign w:val="subscript"/>
                        </w:rPr>
                        <w:t>0</w:t>
                      </w:r>
                      <w:r w:rsidR="000927CA" w:rsidRPr="000927CA">
                        <w:t>’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 w:rsidRPr="00325C43">
                        <w:rPr>
                          <w:rFonts w:eastAsiaTheme="minorHAnsi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σ</w:t>
                      </w:r>
                    </w:p>
                  </w:txbxContent>
                </v:textbox>
              </v:shape>
            </w:pict>
          </mc:Fallback>
        </mc:AlternateContent>
      </w:r>
      <w:r w:rsidR="00325C43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81E1C57" wp14:editId="2F93C23D">
                <wp:simplePos x="0" y="0"/>
                <wp:positionH relativeFrom="column">
                  <wp:posOffset>3304309</wp:posOffset>
                </wp:positionH>
                <wp:positionV relativeFrom="paragraph">
                  <wp:posOffset>3461880</wp:posOffset>
                </wp:positionV>
                <wp:extent cx="670956" cy="259938"/>
                <wp:effectExtent l="0" t="0" r="0" b="6985"/>
                <wp:wrapNone/>
                <wp:docPr id="47" name="Text Box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956" cy="25993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1B2DF4A7" w14:textId="528F6258" w:rsidR="00325C43" w:rsidRDefault="00325C43">
                            <w:r>
                              <w:t>‘accept’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1E1C57" id="Text Box 47" o:spid="_x0000_s1028" type="#_x0000_t202" style="position:absolute;left:0;text-align:left;margin-left:260.2pt;margin-top:272.6pt;width:52.85pt;height:20.4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" fillcolor="white [3201]" stroked="f" strokeweight=".5pt">
                <v:textbox>
                  <w:txbxContent>
                    <w:p w14:paraId="1B2DF4A7" w14:textId="528F6258" w:rsidR="00325C43" w:rsidRDefault="00325C43">
                      <w:r>
                        <w:t>‘accept’</w:t>
                      </w:r>
                    </w:p>
                  </w:txbxContent>
                </v:textbox>
              </v:shape>
            </w:pict>
          </mc:Fallback>
        </mc:AlternateContent>
      </w:r>
      <w:r w:rsidR="00325C43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72E6F43D" wp14:editId="22F08C4E">
                <wp:simplePos x="0" y="0"/>
                <wp:positionH relativeFrom="column">
                  <wp:posOffset>3115945</wp:posOffset>
                </wp:positionH>
                <wp:positionV relativeFrom="paragraph">
                  <wp:posOffset>3686406</wp:posOffset>
                </wp:positionV>
                <wp:extent cx="1006928" cy="0"/>
                <wp:effectExtent l="0" t="76200" r="22225" b="95250"/>
                <wp:wrapNone/>
                <wp:docPr id="46" name="Straight Arrow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0692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CB3D96E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6" o:spid="_x0000_s1026" type="#_x0000_t32" style="position:absolute;margin-left:245.35pt;margin-top:290.25pt;width:79.3pt;height:0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" strokecolor="#4472c4 [3204]" strokeweight=".5pt">
                <v:stroke endarrow="block" joinstyle="miter"/>
              </v:shape>
            </w:pict>
          </mc:Fallback>
        </mc:AlternateContent>
      </w:r>
      <w:r w:rsidR="009F02AF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3AAFEA7D" wp14:editId="5E653311">
                <wp:simplePos x="0" y="0"/>
                <wp:positionH relativeFrom="margin">
                  <wp:align>right</wp:align>
                </wp:positionH>
                <wp:positionV relativeFrom="paragraph">
                  <wp:posOffset>5088255</wp:posOffset>
                </wp:positionV>
                <wp:extent cx="5260340" cy="1911350"/>
                <wp:effectExtent l="0" t="0" r="0" b="0"/>
                <wp:wrapSquare wrapText="bothSides"/>
                <wp:docPr id="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60340" cy="1911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182071" w14:textId="0DC168AB" w:rsidR="00171E89" w:rsidRDefault="009F02AF">
                            <w:pPr>
                              <w:rPr>
                                <w:rFonts w:eastAsiaTheme="minorHAnsi"/>
                                <w:vertAlign w:val="subscript"/>
                              </w:rPr>
                            </w:pPr>
                            <w:r>
                              <w:t xml:space="preserve">There is a possibility for A to output </w:t>
                            </w:r>
                            <w:r w:rsidR="0039123F">
                              <w:t>(</w:t>
                            </w:r>
                            <w:r w:rsidR="00325C43">
                              <w:t>m</w:t>
                            </w:r>
                            <w:r w:rsidR="00325C43" w:rsidRPr="00325C43">
                              <w:rPr>
                                <w:vertAlign w:val="subscript"/>
                              </w:rPr>
                              <w:t>i*</w:t>
                            </w:r>
                            <w:r w:rsidR="0039123F" w:rsidRPr="0039123F">
                              <w:t>,</w:t>
                            </w:r>
                            <w:r w:rsidR="0039123F">
                              <w:t xml:space="preserve"> </w:t>
                            </w:r>
                            <w:r w:rsidR="0039123F">
                              <w:rPr>
                                <w:rFonts w:eastAsiaTheme="minorHAnsi"/>
                              </w:rPr>
                              <w:t>σ)</w:t>
                            </w:r>
                            <w:r w:rsidR="00851A57">
                              <w:rPr>
                                <w:rFonts w:eastAsiaTheme="minorHAnsi"/>
                              </w:rPr>
                              <w:t xml:space="preserve"> where i</w:t>
                            </w:r>
                            <w:r w:rsidR="00851A57" w:rsidRPr="00851A57">
                              <w:rPr>
                                <w:rFonts w:eastAsiaTheme="minorHAnsi"/>
                                <w:vertAlign w:val="superscript"/>
                              </w:rPr>
                              <w:t>*</w:t>
                            </w:r>
                            <w:r w:rsidR="00851A57">
                              <w:rPr>
                                <w:rFonts w:eastAsiaTheme="minorHAnsi"/>
                              </w:rPr>
                              <w:t xml:space="preserve"> is indicated by B</w:t>
                            </w:r>
                            <w:r w:rsidR="00365F5A">
                              <w:rPr>
                                <w:rFonts w:eastAsiaTheme="minorHAnsi"/>
                              </w:rPr>
                              <w:t>.</w:t>
                            </w:r>
                            <w:r w:rsidR="00171E89">
                              <w:rPr>
                                <w:rFonts w:eastAsiaTheme="minorHAnsi"/>
                              </w:rPr>
                              <w:t xml:space="preserve"> In this case, σ = H(m)</w:t>
                            </w:r>
                            <w:r w:rsidR="00171E89" w:rsidRPr="00CD3229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  <w:r w:rsidR="00171E89">
                              <w:rPr>
                                <w:rFonts w:eastAsiaTheme="minorHAnsi"/>
                              </w:rPr>
                              <w:t xml:space="preserve"> = H(m</w:t>
                            </w:r>
                            <w:r w:rsidR="00CD3229" w:rsidRPr="00CD3229">
                              <w:rPr>
                                <w:rFonts w:eastAsiaTheme="minorHAnsi"/>
                                <w:vertAlign w:val="subscript"/>
                              </w:rPr>
                              <w:t>i*</w:t>
                            </w:r>
                            <w:r w:rsidR="00CD3229">
                              <w:rPr>
                                <w:rFonts w:eastAsiaTheme="minorHAnsi"/>
                              </w:rPr>
                              <w:t>)</w:t>
                            </w:r>
                            <w:r w:rsidR="00CD3229" w:rsidRPr="00CD3229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  <w:r w:rsidR="00CD3229">
                              <w:rPr>
                                <w:rFonts w:eastAsiaTheme="minorHAnsi"/>
                              </w:rPr>
                              <w:t xml:space="preserve"> = v</w:t>
                            </w:r>
                            <w:r w:rsidR="00CD3229" w:rsidRPr="00CD3229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="00CD3229" w:rsidRPr="00CD3229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  <w:r w:rsidR="00CD3229">
                              <w:rPr>
                                <w:rFonts w:eastAsiaTheme="minorHAnsi"/>
                              </w:rPr>
                              <w:t xml:space="preserve"> = z</w:t>
                            </w:r>
                            <w:r w:rsidR="00CD3229" w:rsidRPr="00CD3229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="00D51D5C">
                              <w:rPr>
                                <w:rFonts w:eastAsiaTheme="minorHAnsi"/>
                                <w:vertAlign w:val="subscript"/>
                              </w:rPr>
                              <w:t xml:space="preserve"> </w:t>
                            </w:r>
                            <w:r w:rsidR="00D51D5C" w:rsidRPr="00E06BA4">
                              <w:rPr>
                                <w:rFonts w:eastAsiaTheme="minorHAnsi"/>
                              </w:rPr>
                              <w:t>.</w:t>
                            </w:r>
                          </w:p>
                          <w:p w14:paraId="1CDB3899" w14:textId="7ADDD0A5" w:rsidR="00CD3229" w:rsidRPr="00CD3229" w:rsidRDefault="006F4422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We can draw a conclusion that</w:t>
                            </w:r>
                            <w:r w:rsidR="008A18F2">
                              <w:rPr>
                                <w:rFonts w:eastAsiaTheme="minorHAnsi"/>
                              </w:rPr>
                              <w:t xml:space="preserve"> </w:t>
                            </w:r>
                            <w:r w:rsidR="00910B18">
                              <w:rPr>
                                <w:rFonts w:eastAsiaTheme="minorHAnsi"/>
                              </w:rPr>
                              <w:t>SIG</w:t>
                            </w:r>
                            <w:r w:rsidR="00910B18" w:rsidRPr="00910B18">
                              <w:rPr>
                                <w:rFonts w:eastAsiaTheme="minorHAnsi"/>
                                <w:vertAlign w:val="superscript"/>
                              </w:rPr>
                              <w:t>ro</w:t>
                            </w:r>
                            <w:r w:rsidR="00910B18">
                              <w:rPr>
                                <w:rFonts w:eastAsiaTheme="minorHAnsi"/>
                              </w:rPr>
                              <w:t>adv[A, S</w:t>
                            </w:r>
                            <w:r w:rsidR="00910B18" w:rsidRPr="00910B18">
                              <w:rPr>
                                <w:rFonts w:eastAsiaTheme="minorHAnsi"/>
                                <w:vertAlign w:val="subscript"/>
                              </w:rPr>
                              <w:t>bls</w:t>
                            </w:r>
                            <w:r w:rsidR="00910B18">
                              <w:rPr>
                                <w:rFonts w:eastAsiaTheme="minorHAnsi"/>
                              </w:rPr>
                              <w:t xml:space="preserve">] ≤ </w:t>
                            </w:r>
                            <w:r w:rsidR="00FC0092">
                              <w:rPr>
                                <w:rFonts w:eastAsiaTheme="minorHAnsi"/>
                              </w:rPr>
                              <w:t>C</w:t>
                            </w:r>
                            <w:r w:rsidR="00910B18">
                              <w:rPr>
                                <w:rFonts w:eastAsiaTheme="minorHAnsi"/>
                              </w:rPr>
                              <w:t>(Q</w:t>
                            </w:r>
                            <w:r w:rsidR="00910B18" w:rsidRPr="00910B18">
                              <w:rPr>
                                <w:rFonts w:eastAsiaTheme="minorHAnsi"/>
                                <w:vertAlign w:val="subscript"/>
                              </w:rPr>
                              <w:t>s</w:t>
                            </w:r>
                            <w:r w:rsidR="00910B18">
                              <w:rPr>
                                <w:rFonts w:eastAsiaTheme="minorHAnsi"/>
                                <w:vertAlign w:val="subscript"/>
                              </w:rPr>
                              <w:t xml:space="preserve"> </w:t>
                            </w:r>
                            <w:r w:rsidR="00910B18" w:rsidRPr="00910B18">
                              <w:rPr>
                                <w:rFonts w:eastAsiaTheme="minorHAnsi"/>
                              </w:rPr>
                              <w:t>+</w:t>
                            </w:r>
                            <w:r w:rsidR="00910B18">
                              <w:rPr>
                                <w:rFonts w:eastAsiaTheme="minorHAnsi"/>
                              </w:rPr>
                              <w:t xml:space="preserve"> 1) coCDHadv[β, e] </w:t>
                            </w:r>
                            <w:r w:rsidR="00CC4864">
                              <w:rPr>
                                <w:rFonts w:eastAsiaTheme="minorHAnsi"/>
                              </w:rPr>
                              <w:t>.</w:t>
                            </w:r>
                          </w:p>
                          <w:p w14:paraId="26EC8747" w14:textId="77777777" w:rsidR="00365F5A" w:rsidRDefault="00365F5A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14:paraId="6893B9F1" w14:textId="77777777" w:rsidR="00365F5A" w:rsidRDefault="00365F5A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AFEA7D" id="_x0000_s1030" type="#_x0000_t202" style="position:absolute;left:0;text-align:left;margin-left:363pt;margin-top:400.65pt;width:414.2pt;height:150.5pt;z-index:2517002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" stroked="f">
                <v:textbox>
                  <w:txbxContent>
                    <w:p w14:paraId="44182071" w14:textId="0DC168AB" w:rsidR="00171E89" w:rsidRDefault="009F02AF">
                      <w:pPr>
                        <w:rPr>
                          <w:rFonts w:eastAsiaTheme="minorHAnsi"/>
                          <w:vertAlign w:val="subscript"/>
                        </w:rPr>
                      </w:pPr>
                      <w:r>
                        <w:t xml:space="preserve">There is a possibility for A to output </w:t>
                      </w:r>
                      <w:r w:rsidR="0039123F">
                        <w:t>(</w:t>
                      </w:r>
                      <w:r w:rsidR="00325C43">
                        <w:t>m</w:t>
                      </w:r>
                      <w:r w:rsidR="00325C43" w:rsidRPr="00325C43">
                        <w:rPr>
                          <w:vertAlign w:val="subscript"/>
                        </w:rPr>
                        <w:t>i*</w:t>
                      </w:r>
                      <w:r w:rsidR="0039123F" w:rsidRPr="0039123F">
                        <w:t>,</w:t>
                      </w:r>
                      <w:r w:rsidR="0039123F">
                        <w:t xml:space="preserve"> </w:t>
                      </w:r>
                      <w:r w:rsidR="0039123F">
                        <w:rPr>
                          <w:rFonts w:eastAsiaTheme="minorHAnsi"/>
                        </w:rPr>
                        <w:t>σ</w:t>
                      </w:r>
                      <w:r w:rsidR="0039123F">
                        <w:rPr>
                          <w:rFonts w:eastAsiaTheme="minorHAnsi"/>
                        </w:rPr>
                        <w:t>)</w:t>
                      </w:r>
                      <w:r w:rsidR="00851A57">
                        <w:rPr>
                          <w:rFonts w:eastAsiaTheme="minorHAnsi"/>
                        </w:rPr>
                        <w:t xml:space="preserve"> where </w:t>
                      </w:r>
                      <w:proofErr w:type="spellStart"/>
                      <w:r w:rsidR="00851A57">
                        <w:rPr>
                          <w:rFonts w:eastAsiaTheme="minorHAnsi"/>
                        </w:rPr>
                        <w:t>i</w:t>
                      </w:r>
                      <w:proofErr w:type="spellEnd"/>
                      <w:r w:rsidR="00851A57" w:rsidRPr="00851A57">
                        <w:rPr>
                          <w:rFonts w:eastAsiaTheme="minorHAnsi"/>
                          <w:vertAlign w:val="superscript"/>
                        </w:rPr>
                        <w:t>*</w:t>
                      </w:r>
                      <w:r w:rsidR="00851A57">
                        <w:rPr>
                          <w:rFonts w:eastAsiaTheme="minorHAnsi"/>
                        </w:rPr>
                        <w:t xml:space="preserve"> is indicated by B</w:t>
                      </w:r>
                      <w:r w:rsidR="00365F5A">
                        <w:rPr>
                          <w:rFonts w:eastAsiaTheme="minorHAnsi"/>
                        </w:rPr>
                        <w:t>.</w:t>
                      </w:r>
                      <w:r w:rsidR="00171E89">
                        <w:rPr>
                          <w:rFonts w:eastAsiaTheme="minorHAnsi"/>
                        </w:rPr>
                        <w:t xml:space="preserve"> In this case, </w:t>
                      </w:r>
                      <w:r w:rsidR="00171E89">
                        <w:rPr>
                          <w:rFonts w:eastAsiaTheme="minorHAnsi"/>
                        </w:rPr>
                        <w:t>σ</w:t>
                      </w:r>
                      <w:r w:rsidR="00171E89">
                        <w:rPr>
                          <w:rFonts w:eastAsiaTheme="minorHAnsi"/>
                        </w:rPr>
                        <w:t xml:space="preserve"> = H(m)</w:t>
                      </w:r>
                      <w:r w:rsidR="00171E89" w:rsidRPr="00CD3229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  <w:r w:rsidR="00171E89">
                        <w:rPr>
                          <w:rFonts w:eastAsiaTheme="minorHAnsi"/>
                        </w:rPr>
                        <w:t xml:space="preserve"> = H(m</w:t>
                      </w:r>
                      <w:r w:rsidR="00CD3229" w:rsidRPr="00CD3229">
                        <w:rPr>
                          <w:rFonts w:eastAsiaTheme="minorHAnsi"/>
                          <w:vertAlign w:val="subscript"/>
                        </w:rPr>
                        <w:t>i</w:t>
                      </w:r>
                      <w:proofErr w:type="gramStart"/>
                      <w:r w:rsidR="00CD3229" w:rsidRPr="00CD3229">
                        <w:rPr>
                          <w:rFonts w:eastAsiaTheme="minorHAnsi"/>
                          <w:vertAlign w:val="subscript"/>
                        </w:rPr>
                        <w:t>*</w:t>
                      </w:r>
                      <w:r w:rsidR="00CD3229">
                        <w:rPr>
                          <w:rFonts w:eastAsiaTheme="minorHAnsi"/>
                        </w:rPr>
                        <w:t>)</w:t>
                      </w:r>
                      <w:r w:rsidR="00CD3229" w:rsidRPr="00CD3229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  <w:proofErr w:type="gramEnd"/>
                      <w:r w:rsidR="00CD3229">
                        <w:rPr>
                          <w:rFonts w:eastAsiaTheme="minorHAnsi"/>
                        </w:rPr>
                        <w:t xml:space="preserve"> = v</w:t>
                      </w:r>
                      <w:r w:rsidR="00CD3229" w:rsidRPr="00CD3229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="00CD3229" w:rsidRPr="00CD3229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  <w:r w:rsidR="00CD3229">
                        <w:rPr>
                          <w:rFonts w:eastAsiaTheme="minorHAnsi"/>
                        </w:rPr>
                        <w:t xml:space="preserve"> = z</w:t>
                      </w:r>
                      <w:r w:rsidR="00CD3229" w:rsidRPr="00CD3229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="00D51D5C">
                        <w:rPr>
                          <w:rFonts w:eastAsiaTheme="minorHAnsi"/>
                          <w:vertAlign w:val="subscript"/>
                        </w:rPr>
                        <w:t xml:space="preserve"> </w:t>
                      </w:r>
                      <w:r w:rsidR="00D51D5C" w:rsidRPr="00E06BA4">
                        <w:rPr>
                          <w:rFonts w:eastAsiaTheme="minorHAnsi"/>
                        </w:rPr>
                        <w:t>.</w:t>
                      </w:r>
                    </w:p>
                    <w:p w14:paraId="1CDB3899" w14:textId="7ADDD0A5" w:rsidR="00CD3229" w:rsidRPr="00CD3229" w:rsidRDefault="006F4422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>We can draw a conclusion that</w:t>
                      </w:r>
                      <w:r w:rsidR="008A18F2">
                        <w:rPr>
                          <w:rFonts w:eastAsiaTheme="minorHAnsi"/>
                        </w:rPr>
                        <w:t xml:space="preserve"> </w:t>
                      </w:r>
                      <w:proofErr w:type="spellStart"/>
                      <w:proofErr w:type="gramStart"/>
                      <w:r w:rsidR="00910B18">
                        <w:rPr>
                          <w:rFonts w:eastAsiaTheme="minorHAnsi"/>
                        </w:rPr>
                        <w:t>SIG</w:t>
                      </w:r>
                      <w:r w:rsidR="00910B18" w:rsidRPr="00910B18">
                        <w:rPr>
                          <w:rFonts w:eastAsiaTheme="minorHAnsi"/>
                          <w:vertAlign w:val="superscript"/>
                        </w:rPr>
                        <w:t>ro</w:t>
                      </w:r>
                      <w:r w:rsidR="00910B18">
                        <w:rPr>
                          <w:rFonts w:eastAsiaTheme="minorHAnsi"/>
                        </w:rPr>
                        <w:t>adv</w:t>
                      </w:r>
                      <w:proofErr w:type="spellEnd"/>
                      <w:r w:rsidR="00910B18">
                        <w:rPr>
                          <w:rFonts w:eastAsiaTheme="minorHAnsi"/>
                        </w:rPr>
                        <w:t>[</w:t>
                      </w:r>
                      <w:proofErr w:type="gramEnd"/>
                      <w:r w:rsidR="00910B18">
                        <w:rPr>
                          <w:rFonts w:eastAsiaTheme="minorHAnsi"/>
                        </w:rPr>
                        <w:t xml:space="preserve">A, </w:t>
                      </w:r>
                      <w:proofErr w:type="spellStart"/>
                      <w:r w:rsidR="00910B18">
                        <w:rPr>
                          <w:rFonts w:eastAsiaTheme="minorHAnsi"/>
                        </w:rPr>
                        <w:t>S</w:t>
                      </w:r>
                      <w:r w:rsidR="00910B18" w:rsidRPr="00910B18">
                        <w:rPr>
                          <w:rFonts w:eastAsiaTheme="minorHAnsi"/>
                          <w:vertAlign w:val="subscript"/>
                        </w:rPr>
                        <w:t>bls</w:t>
                      </w:r>
                      <w:proofErr w:type="spellEnd"/>
                      <w:r w:rsidR="00910B18">
                        <w:rPr>
                          <w:rFonts w:eastAsiaTheme="minorHAnsi"/>
                        </w:rPr>
                        <w:t xml:space="preserve">] ≤ </w:t>
                      </w:r>
                      <w:r w:rsidR="00FC0092">
                        <w:rPr>
                          <w:rFonts w:eastAsiaTheme="minorHAnsi"/>
                        </w:rPr>
                        <w:t>C</w:t>
                      </w:r>
                      <w:r w:rsidR="00910B18">
                        <w:rPr>
                          <w:rFonts w:eastAsiaTheme="minorHAnsi"/>
                        </w:rPr>
                        <w:t>(Q</w:t>
                      </w:r>
                      <w:r w:rsidR="00910B18" w:rsidRPr="00910B18">
                        <w:rPr>
                          <w:rFonts w:eastAsiaTheme="minorHAnsi"/>
                          <w:vertAlign w:val="subscript"/>
                        </w:rPr>
                        <w:t>s</w:t>
                      </w:r>
                      <w:r w:rsidR="00910B18">
                        <w:rPr>
                          <w:rFonts w:eastAsiaTheme="minorHAnsi"/>
                          <w:vertAlign w:val="subscript"/>
                        </w:rPr>
                        <w:t xml:space="preserve"> </w:t>
                      </w:r>
                      <w:r w:rsidR="00910B18" w:rsidRPr="00910B18">
                        <w:rPr>
                          <w:rFonts w:eastAsiaTheme="minorHAnsi"/>
                        </w:rPr>
                        <w:t>+</w:t>
                      </w:r>
                      <w:r w:rsidR="00910B18">
                        <w:rPr>
                          <w:rFonts w:eastAsiaTheme="minorHAnsi"/>
                        </w:rPr>
                        <w:t xml:space="preserve"> 1) </w:t>
                      </w:r>
                      <w:proofErr w:type="spellStart"/>
                      <w:r w:rsidR="00910B18">
                        <w:rPr>
                          <w:rFonts w:eastAsiaTheme="minorHAnsi"/>
                        </w:rPr>
                        <w:t>coCDHadv</w:t>
                      </w:r>
                      <w:proofErr w:type="spellEnd"/>
                      <w:r w:rsidR="00910B18">
                        <w:rPr>
                          <w:rFonts w:eastAsiaTheme="minorHAnsi"/>
                        </w:rPr>
                        <w:t xml:space="preserve">[β, e] </w:t>
                      </w:r>
                      <w:r w:rsidR="00CC4864">
                        <w:rPr>
                          <w:rFonts w:eastAsiaTheme="minorHAnsi"/>
                        </w:rPr>
                        <w:t>.</w:t>
                      </w:r>
                    </w:p>
                    <w:p w14:paraId="26EC8747" w14:textId="77777777" w:rsidR="00365F5A" w:rsidRDefault="00365F5A">
                      <w:pPr>
                        <w:rPr>
                          <w:rFonts w:eastAsiaTheme="minorHAnsi"/>
                        </w:rPr>
                      </w:pPr>
                    </w:p>
                    <w:p w14:paraId="6893B9F1" w14:textId="77777777" w:rsidR="00365F5A" w:rsidRDefault="00365F5A">
                      <w:pPr>
                        <w:rPr>
                          <w:rFonts w:hint="eastAsia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45720" distB="45720" distL="114300" distR="114300" simplePos="0" relativeHeight="251659262" behindDoc="0" locked="0" layoutInCell="1" allowOverlap="1" wp14:anchorId="428DF51F" wp14:editId="283C3349">
                <wp:simplePos x="0" y="0"/>
                <wp:positionH relativeFrom="column">
                  <wp:posOffset>1889512</wp:posOffset>
                </wp:positionH>
                <wp:positionV relativeFrom="paragraph">
                  <wp:posOffset>3852809</wp:posOffset>
                </wp:positionV>
                <wp:extent cx="326390" cy="244475"/>
                <wp:effectExtent l="0" t="0" r="0" b="31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6390" cy="24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4B8AB6" w14:textId="759A8917" w:rsidR="00FF7ACB" w:rsidRDefault="00FF7ACB">
                            <w:r>
                              <w:t>z</w:t>
                            </w:r>
                            <w:r w:rsidRPr="00FF7ACB"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>’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DF51F" id="_x0000_s1031" type="#_x0000_t202" style="position:absolute;left:0;text-align:left;margin-left:148.8pt;margin-top:303.35pt;width:25.7pt;height:19.25pt;z-index:25165926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" stroked="f">
                <v:textbox>
                  <w:txbxContent>
                    <w:p w14:paraId="0B4B8AB6" w14:textId="759A8917" w:rsidR="00FF7ACB" w:rsidRDefault="00FF7ACB">
                      <w:r>
                        <w:t>z</w:t>
                      </w:r>
                      <w:r w:rsidRPr="00FF7ACB">
                        <w:rPr>
                          <w:vertAlign w:val="subscript"/>
                        </w:rPr>
                        <w:t>0</w:t>
                      </w:r>
                      <w:r>
                        <w:t>’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0B23B37" wp14:editId="26AA80DA">
                <wp:simplePos x="0" y="0"/>
                <wp:positionH relativeFrom="column">
                  <wp:posOffset>1359659</wp:posOffset>
                </wp:positionH>
                <wp:positionV relativeFrom="paragraph">
                  <wp:posOffset>4060899</wp:posOffset>
                </wp:positionV>
                <wp:extent cx="1270660" cy="0"/>
                <wp:effectExtent l="38100" t="76200" r="0" b="9525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7066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25BA56C" id="Straight Arrow Connector 8" o:spid="_x0000_s1026" type="#_x0000_t32" style="position:absolute;margin-left:107.05pt;margin-top:319.75pt;width:100.05pt;height:0;flip:x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D72C335" wp14:editId="67CF8DFE">
                <wp:simplePos x="0" y="0"/>
                <wp:positionH relativeFrom="column">
                  <wp:posOffset>3416630</wp:posOffset>
                </wp:positionH>
                <wp:positionV relativeFrom="paragraph">
                  <wp:posOffset>2261854</wp:posOffset>
                </wp:positionV>
                <wp:extent cx="391886" cy="296883"/>
                <wp:effectExtent l="0" t="0" r="8255" b="8255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1886" cy="2968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789FBBF" w14:textId="7AD23DDE" w:rsidR="00AC31FB" w:rsidRDefault="00AC31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6E9C61A3" wp14:editId="155D5D73">
                                  <wp:extent cx="202565" cy="202565"/>
                                  <wp:effectExtent l="0" t="0" r="6985" b="6985"/>
                                  <wp:docPr id="42" name="Picture 42" descr="Shape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9" descr="Shape&#10;&#10;Description automatically generated with low confide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202565" cy="20256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72C335" id="Text Box 28" o:spid="_x0000_s1032" type="#_x0000_t202" style="position:absolute;left:0;text-align:left;margin-left:269.05pt;margin-top:178.1pt;width:30.85pt;height:23.4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" fillcolor="white [3201]" stroked="f" strokeweight=".5pt">
                <v:textbox>
                  <w:txbxContent>
                    <w:p w14:paraId="7789FBBF" w14:textId="7AD23DDE" w:rsidR="00AC31FB" w:rsidRDefault="00AC31FB">
                      <w:r>
                        <w:rPr>
                          <w:noProof/>
                        </w:rPr>
                        <w:drawing>
                          <wp:inline distT="0" distB="0" distL="0" distR="0" wp14:anchorId="6E9C61A3" wp14:editId="155D5D73">
                            <wp:extent cx="202565" cy="202565"/>
                            <wp:effectExtent l="0" t="0" r="6985" b="6985"/>
                            <wp:docPr id="42" name="Picture 42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Picture 19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202565" cy="20256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164DA7B" wp14:editId="2B963D86">
                <wp:simplePos x="0" y="0"/>
                <wp:positionH relativeFrom="column">
                  <wp:posOffset>3174175</wp:posOffset>
                </wp:positionH>
                <wp:positionV relativeFrom="paragraph">
                  <wp:posOffset>3092384</wp:posOffset>
                </wp:positionV>
                <wp:extent cx="981768" cy="0"/>
                <wp:effectExtent l="38100" t="76200" r="0" b="9525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8176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D72A684" id="Straight Arrow Connector 32" o:spid="_x0000_s1026" type="#_x0000_t32" style="position:absolute;margin-left:249.95pt;margin-top:243.5pt;width:77.3pt;height:0;flip:x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185B70A1" wp14:editId="3E9D1CAF">
                <wp:simplePos x="0" y="0"/>
                <wp:positionH relativeFrom="column">
                  <wp:posOffset>3433857</wp:posOffset>
                </wp:positionH>
                <wp:positionV relativeFrom="paragraph">
                  <wp:posOffset>2872262</wp:posOffset>
                </wp:positionV>
                <wp:extent cx="569595" cy="302260"/>
                <wp:effectExtent l="0" t="0" r="1905" b="2540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595" cy="3022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120721" w14:textId="203E37B3" w:rsidR="00EF3E68" w:rsidRDefault="00EF3E68">
                            <w:r>
                              <w:t xml:space="preserve">(m, </w:t>
                            </w:r>
                            <w:r>
                              <w:rPr>
                                <w:rFonts w:eastAsiaTheme="minorHAnsi"/>
                              </w:rPr>
                              <w:t>σ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5B70A1" id="_x0000_s1033" type="#_x0000_t202" style="position:absolute;left:0;text-align:left;margin-left:270.4pt;margin-top:226.15pt;width:44.85pt;height:23.8pt;z-index:251697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" stroked="f">
                <v:textbox>
                  <w:txbxContent>
                    <w:p w14:paraId="2D120721" w14:textId="203E37B3" w:rsidR="00EF3E68" w:rsidRDefault="00EF3E68">
                      <w:r>
                        <w:t xml:space="preserve">(m, </w:t>
                      </w:r>
                      <w:r>
                        <w:rPr>
                          <w:rFonts w:eastAsiaTheme="minorHAnsi"/>
                        </w:rPr>
                        <w:t>σ</w:t>
                      </w:r>
                      <w:r>
                        <w:t>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AC6532B" wp14:editId="0C8C5EA6">
                <wp:simplePos x="0" y="0"/>
                <wp:positionH relativeFrom="column">
                  <wp:posOffset>3129166</wp:posOffset>
                </wp:positionH>
                <wp:positionV relativeFrom="paragraph">
                  <wp:posOffset>2061968</wp:posOffset>
                </wp:positionV>
                <wp:extent cx="1026795" cy="5715"/>
                <wp:effectExtent l="38100" t="76200" r="0" b="89535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26795" cy="57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BB0069" id="Straight Arrow Connector 21" o:spid="_x0000_s1026" type="#_x0000_t32" style="position:absolute;margin-left:246.4pt;margin-top:162.35pt;width:80.85pt;height:.45pt;flip:x 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" strokecolor="#4472c4 [3204]" strokeweight=".5pt">
                <v:stroke endarrow="block" joinstyle="miter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0987CF26" wp14:editId="4C3D549C">
                <wp:simplePos x="0" y="0"/>
                <wp:positionH relativeFrom="column">
                  <wp:posOffset>3451827</wp:posOffset>
                </wp:positionH>
                <wp:positionV relativeFrom="paragraph">
                  <wp:posOffset>2653756</wp:posOffset>
                </wp:positionV>
                <wp:extent cx="308610" cy="2489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8610" cy="2489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AF84F4" w14:textId="1AAEFC78" w:rsidR="00AC31FB" w:rsidRDefault="00AC31FB">
                            <w:r>
                              <w:rPr>
                                <w:rFonts w:eastAsiaTheme="minorHAnsi"/>
                              </w:rPr>
                              <w:t>σ</w:t>
                            </w:r>
                            <w:r w:rsidRPr="00AC31FB">
                              <w:rPr>
                                <w:rFonts w:eastAsiaTheme="minorHAnsi"/>
                                <w:vertAlign w:val="subscript"/>
                              </w:rPr>
                              <w:t>i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87CF26" id="_x0000_s1034" type="#_x0000_t202" style="position:absolute;left:0;text-align:left;margin-left:271.8pt;margin-top:208.95pt;width:24.3pt;height:19.6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" stroked="f">
                <v:textbox>
                  <w:txbxContent>
                    <w:p w14:paraId="40AF84F4" w14:textId="1AAEFC78" w:rsidR="00AC31FB" w:rsidRDefault="00AC31FB">
                      <w:proofErr w:type="spellStart"/>
                      <w:r>
                        <w:rPr>
                          <w:rFonts w:eastAsiaTheme="minorHAnsi"/>
                        </w:rPr>
                        <w:t>σ</w:t>
                      </w:r>
                      <w:r w:rsidRPr="00AC31FB">
                        <w:rPr>
                          <w:rFonts w:eastAsiaTheme="minorHAnsi"/>
                          <w:vertAlign w:val="subscript"/>
                        </w:rPr>
                        <w:t>i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0628846" wp14:editId="52EA6489">
                <wp:simplePos x="0" y="0"/>
                <wp:positionH relativeFrom="column">
                  <wp:posOffset>3147151</wp:posOffset>
                </wp:positionH>
                <wp:positionV relativeFrom="paragraph">
                  <wp:posOffset>2854952</wp:posOffset>
                </wp:positionV>
                <wp:extent cx="999581" cy="11876"/>
                <wp:effectExtent l="0" t="57150" r="29210" b="10287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9581" cy="118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1B49450" id="Straight Arrow Connector 25" o:spid="_x0000_s1026" type="#_x0000_t32" style="position:absolute;margin-left:247.8pt;margin-top:224.8pt;width:78.7pt;height:.9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DDBA554" wp14:editId="1E8E0A85">
                <wp:simplePos x="0" y="0"/>
                <wp:positionH relativeFrom="column">
                  <wp:posOffset>3505077</wp:posOffset>
                </wp:positionH>
                <wp:positionV relativeFrom="paragraph">
                  <wp:posOffset>1654885</wp:posOffset>
                </wp:positionV>
                <wp:extent cx="593767" cy="266386"/>
                <wp:effectExtent l="0" t="0" r="0" b="63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3767" cy="2663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52BAFCE" w14:textId="60284C09" w:rsidR="009203A1" w:rsidRDefault="009203A1">
                            <w:r>
                              <w:t>H(m</w:t>
                            </w:r>
                            <w:r w:rsidRPr="009203A1">
                              <w:rPr>
                                <w:vertAlign w:val="subscript"/>
                              </w:rPr>
                              <w:t>j</w:t>
                            </w:r>
                            <w: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DBA554" id="Text Box 17" o:spid="_x0000_s1035" type="#_x0000_t202" style="position:absolute;left:0;text-align:left;margin-left:276pt;margin-top:130.3pt;width:46.75pt;height:2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" fillcolor="white [3201]" stroked="f" strokeweight=".5pt">
                <v:textbox>
                  <w:txbxContent>
                    <w:p w14:paraId="652BAFCE" w14:textId="60284C09" w:rsidR="009203A1" w:rsidRDefault="009203A1">
                      <w:r>
                        <w:t>H(</w:t>
                      </w:r>
                      <w:proofErr w:type="spellStart"/>
                      <w:r>
                        <w:t>m</w:t>
                      </w:r>
                      <w:r w:rsidRPr="009203A1">
                        <w:rPr>
                          <w:vertAlign w:val="subscript"/>
                        </w:rPr>
                        <w:t>j</w:t>
                      </w:r>
                      <w:proofErr w:type="spellEnd"/>
                      <w: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1D7FD6A" wp14:editId="125AC475">
                <wp:simplePos x="0" y="0"/>
                <wp:positionH relativeFrom="column">
                  <wp:posOffset>3315145</wp:posOffset>
                </wp:positionH>
                <wp:positionV relativeFrom="paragraph">
                  <wp:posOffset>1905272</wp:posOffset>
                </wp:positionV>
                <wp:extent cx="857077" cy="17813"/>
                <wp:effectExtent l="0" t="57150" r="19685" b="9652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57077" cy="1781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457AD90" id="Straight Arrow Connector 16" o:spid="_x0000_s1026" type="#_x0000_t32" style="position:absolute;margin-left:261.05pt;margin-top:150pt;width:67.5pt;height:1.4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" strokecolor="#4472c4 [3204]" strokeweight=".5pt">
                <v:stroke endarrow="block" joinstyle="miter"/>
              </v:shape>
            </w:pict>
          </mc:Fallback>
        </mc:AlternateContent>
      </w:r>
      <w:r w:rsidR="00BD7F01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767527A3" wp14:editId="485EF5ED">
                <wp:simplePos x="0" y="0"/>
                <wp:positionH relativeFrom="column">
                  <wp:posOffset>3464189</wp:posOffset>
                </wp:positionH>
                <wp:positionV relativeFrom="paragraph">
                  <wp:posOffset>1864798</wp:posOffset>
                </wp:positionV>
                <wp:extent cx="344384" cy="242232"/>
                <wp:effectExtent l="0" t="0" r="0" b="5715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4384" cy="24223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70FB8A" w14:textId="5046AB07" w:rsidR="001E3EDE" w:rsidRDefault="001E3EDE" w:rsidP="001E3EDE">
                            <w:r>
                              <w:t>m</w:t>
                            </w:r>
                            <w:r>
                              <w:rPr>
                                <w:vertAlign w:val="subscript"/>
                              </w:rPr>
                              <w:t>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7527A3" id="Text Box 24" o:spid="_x0000_s1036" type="#_x0000_t202" style="position:absolute;left:0;text-align:left;margin-left:272.75pt;margin-top:146.85pt;width:27.1pt;height:19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" fillcolor="white [3201]" stroked="f" strokeweight=".5pt">
                <v:textbox>
                  <w:txbxContent>
                    <w:p w14:paraId="7570FB8A" w14:textId="5046AB07" w:rsidR="001E3EDE" w:rsidRDefault="001E3EDE" w:rsidP="001E3EDE">
                      <w:r>
                        <w:t>m</w:t>
                      </w:r>
                      <w:r>
                        <w:rPr>
                          <w:vertAlign w:val="subscript"/>
                        </w:rPr>
                        <w:t>i</w:t>
                      </w:r>
                    </w:p>
                  </w:txbxContent>
                </v:textbox>
              </v:shape>
            </w:pict>
          </mc:Fallback>
        </mc:AlternateContent>
      </w:r>
      <w:r w:rsidR="00780EC0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020499BC" wp14:editId="2D25FDC2">
                <wp:simplePos x="0" y="0"/>
                <wp:positionH relativeFrom="margin">
                  <wp:align>left</wp:align>
                </wp:positionH>
                <wp:positionV relativeFrom="paragraph">
                  <wp:posOffset>177800</wp:posOffset>
                </wp:positionV>
                <wp:extent cx="1169670" cy="4696460"/>
                <wp:effectExtent l="0" t="0" r="11430" b="279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69670" cy="4696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F8B03" w14:textId="413B8607" w:rsidR="00C008C7" w:rsidRDefault="009F2814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α, β ← Z</w:t>
                            </w:r>
                            <w:r w:rsidRPr="009F2814">
                              <w:rPr>
                                <w:rFonts w:eastAsiaTheme="minorHAnsi"/>
                                <w:vertAlign w:val="subscript"/>
                              </w:rPr>
                              <w:t>q</w:t>
                            </w:r>
                          </w:p>
                          <w:p w14:paraId="2391895F" w14:textId="1CE2B33E" w:rsidR="009F2814" w:rsidRDefault="009F2814">
                            <w:pPr>
                              <w:rPr>
                                <w:rFonts w:eastAsiaTheme="minorHAnsi"/>
                                <w:vertAlign w:val="superscript"/>
                              </w:rPr>
                            </w:pPr>
                            <w:r>
                              <w:t>u</w:t>
                            </w:r>
                            <w:r w:rsidRPr="009F2814"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← g</w:t>
                            </w:r>
                            <w:r w:rsidRPr="009F2814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Pr="009F2814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</w:p>
                          <w:p w14:paraId="40031E8D" w14:textId="62163A20" w:rsidR="009F2814" w:rsidRDefault="009F2814">
                            <w:pPr>
                              <w:rPr>
                                <w:rFonts w:eastAsiaTheme="minorHAnsi"/>
                                <w:vertAlign w:val="superscript"/>
                              </w:rPr>
                            </w:pPr>
                            <w:r>
                              <w:rPr>
                                <w:rFonts w:eastAsiaTheme="minorHAnsi"/>
                              </w:rPr>
                              <w:t>u</w:t>
                            </w:r>
                            <w:r w:rsidRPr="009F2814"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g</w:t>
                            </w:r>
                            <w:r>
                              <w:rPr>
                                <w:rFonts w:eastAsiaTheme="minorHAnsi"/>
                                <w:vertAlign w:val="subscript"/>
                              </w:rPr>
                              <w:t>1</w:t>
                            </w:r>
                            <w:r w:rsidRPr="009F2814">
                              <w:rPr>
                                <w:rFonts w:eastAsiaTheme="minorHAnsi"/>
                                <w:vertAlign w:val="superscript"/>
                              </w:rPr>
                              <w:t>α</w:t>
                            </w:r>
                          </w:p>
                          <w:p w14:paraId="09C0C88D" w14:textId="3D866D47" w:rsidR="009F2814" w:rsidRDefault="000243D2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>v</w:t>
                            </w:r>
                            <w:r w:rsidRPr="000243D2">
                              <w:rPr>
                                <w:vertAlign w:val="subscript"/>
                              </w:rPr>
                              <w:t>0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rFonts w:eastAsiaTheme="minorHAnsi"/>
                              </w:rPr>
                              <w:t>← g</w:t>
                            </w:r>
                            <w:r w:rsidRPr="000243D2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Pr="000243D2">
                              <w:rPr>
                                <w:rFonts w:eastAsiaTheme="minorHAnsi"/>
                                <w:vertAlign w:val="superscript"/>
                              </w:rPr>
                              <w:t>β</w:t>
                            </w:r>
                          </w:p>
                          <w:p w14:paraId="691B101C" w14:textId="0CB12075" w:rsidR="000243D2" w:rsidRPr="009F2814" w:rsidRDefault="000243D2">
                            <w:r>
                              <w:rPr>
                                <w:rFonts w:eastAsiaTheme="minorHAnsi"/>
                              </w:rPr>
                              <w:t>z</w:t>
                            </w:r>
                            <w:r w:rsidRPr="000243D2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>
                              <w:rPr>
                                <w:rFonts w:eastAsiaTheme="minorHAnsi"/>
                              </w:rPr>
                              <w:t xml:space="preserve"> ← g</w:t>
                            </w:r>
                            <w:r w:rsidRPr="000243D2">
                              <w:rPr>
                                <w:rFonts w:eastAsiaTheme="minorHAnsi"/>
                                <w:vertAlign w:val="subscript"/>
                              </w:rPr>
                              <w:t>0</w:t>
                            </w:r>
                            <w:r w:rsidRPr="000243D2">
                              <w:rPr>
                                <w:rFonts w:eastAsiaTheme="minorHAnsi"/>
                                <w:vertAlign w:val="superscript"/>
                              </w:rPr>
                              <w:t>αβ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0499BC" id="_x0000_s1037" type="#_x0000_t202" style="position:absolute;left:0;text-align:left;margin-left:0;margin-top:14pt;width:92.1pt;height:369.8pt;z-index:25166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">
                <v:textbox>
                  <w:txbxContent>
                    <w:p w14:paraId="51CF8B03" w14:textId="413B8607" w:rsidR="00C008C7" w:rsidRDefault="009F2814">
                      <w:pPr>
                        <w:rPr>
                          <w:rFonts w:eastAsiaTheme="minorHAnsi"/>
                        </w:rPr>
                      </w:pPr>
                      <w:r>
                        <w:rPr>
                          <w:rFonts w:eastAsiaTheme="minorHAnsi"/>
                        </w:rPr>
                        <w:t xml:space="preserve">α, β ← </w:t>
                      </w:r>
                      <w:proofErr w:type="spellStart"/>
                      <w:r>
                        <w:rPr>
                          <w:rFonts w:eastAsiaTheme="minorHAnsi"/>
                        </w:rPr>
                        <w:t>Z</w:t>
                      </w:r>
                      <w:r w:rsidRPr="009F2814">
                        <w:rPr>
                          <w:rFonts w:eastAsiaTheme="minorHAnsi"/>
                          <w:vertAlign w:val="subscript"/>
                        </w:rPr>
                        <w:t>q</w:t>
                      </w:r>
                      <w:proofErr w:type="spellEnd"/>
                    </w:p>
                    <w:p w14:paraId="2391895F" w14:textId="1CE2B33E" w:rsidR="009F2814" w:rsidRDefault="009F2814">
                      <w:pPr>
                        <w:rPr>
                          <w:rFonts w:eastAsiaTheme="minorHAnsi"/>
                          <w:vertAlign w:val="superscript"/>
                        </w:rPr>
                      </w:pPr>
                      <w:r>
                        <w:t>u</w:t>
                      </w:r>
                      <w:r w:rsidRPr="009F2814">
                        <w:rPr>
                          <w:vertAlign w:val="subscript"/>
                        </w:rPr>
                        <w:t>0</w:t>
                      </w:r>
                      <w: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rPr>
                          <w:rFonts w:eastAsiaTheme="minorHAnsi"/>
                        </w:rPr>
                        <w:t xml:space="preserve"> g</w:t>
                      </w:r>
                      <w:r w:rsidRPr="009F2814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Pr="009F2814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</w:p>
                    <w:p w14:paraId="40031E8D" w14:textId="62163A20" w:rsidR="009F2814" w:rsidRDefault="009F2814">
                      <w:pPr>
                        <w:rPr>
                          <w:rFonts w:eastAsiaTheme="minorHAnsi"/>
                          <w:vertAlign w:val="superscript"/>
                        </w:rPr>
                      </w:pPr>
                      <w:r>
                        <w:rPr>
                          <w:rFonts w:eastAsiaTheme="minorHAnsi"/>
                        </w:rPr>
                        <w:t>u</w:t>
                      </w:r>
                      <w:r w:rsidRPr="009F2814"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g</w:t>
                      </w:r>
                      <w:r>
                        <w:rPr>
                          <w:rFonts w:eastAsiaTheme="minorHAnsi"/>
                          <w:vertAlign w:val="subscript"/>
                        </w:rPr>
                        <w:t>1</w:t>
                      </w:r>
                      <w:r w:rsidRPr="009F2814">
                        <w:rPr>
                          <w:rFonts w:eastAsiaTheme="minorHAnsi"/>
                          <w:vertAlign w:val="superscript"/>
                        </w:rPr>
                        <w:t>α</w:t>
                      </w:r>
                    </w:p>
                    <w:p w14:paraId="09C0C88D" w14:textId="3D866D47" w:rsidR="009F2814" w:rsidRDefault="000243D2">
                      <w:pPr>
                        <w:rPr>
                          <w:rFonts w:eastAsiaTheme="minorHAnsi"/>
                        </w:rPr>
                      </w:pPr>
                      <w:r>
                        <w:t>v</w:t>
                      </w:r>
                      <w:r w:rsidRPr="000243D2">
                        <w:rPr>
                          <w:vertAlign w:val="subscript"/>
                        </w:rPr>
                        <w:t>0</w:t>
                      </w:r>
                      <w: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rPr>
                          <w:rFonts w:eastAsiaTheme="minorHAnsi"/>
                        </w:rPr>
                        <w:t xml:space="preserve"> g</w:t>
                      </w:r>
                      <w:r w:rsidRPr="000243D2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Pr="000243D2">
                        <w:rPr>
                          <w:rFonts w:eastAsiaTheme="minorHAnsi"/>
                          <w:vertAlign w:val="superscript"/>
                        </w:rPr>
                        <w:t>β</w:t>
                      </w:r>
                    </w:p>
                    <w:p w14:paraId="691B101C" w14:textId="0CB12075" w:rsidR="000243D2" w:rsidRPr="009F2814" w:rsidRDefault="000243D2">
                      <w:r>
                        <w:rPr>
                          <w:rFonts w:eastAsiaTheme="minorHAnsi"/>
                        </w:rPr>
                        <w:t>z</w:t>
                      </w:r>
                      <w:r w:rsidRPr="000243D2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>
                        <w:rPr>
                          <w:rFonts w:eastAsiaTheme="minorHAnsi"/>
                        </w:rPr>
                        <w:t xml:space="preserve"> </w:t>
                      </w:r>
                      <w:r>
                        <w:rPr>
                          <w:rFonts w:eastAsiaTheme="minorHAnsi"/>
                        </w:rPr>
                        <w:t>←</w:t>
                      </w:r>
                      <w:r>
                        <w:rPr>
                          <w:rFonts w:eastAsiaTheme="minorHAnsi"/>
                        </w:rPr>
                        <w:t xml:space="preserve"> g</w:t>
                      </w:r>
                      <w:r w:rsidRPr="000243D2">
                        <w:rPr>
                          <w:rFonts w:eastAsiaTheme="minorHAnsi"/>
                          <w:vertAlign w:val="subscript"/>
                        </w:rPr>
                        <w:t>0</w:t>
                      </w:r>
                      <w:r w:rsidRPr="000243D2">
                        <w:rPr>
                          <w:rFonts w:eastAsiaTheme="minorHAnsi"/>
                          <w:vertAlign w:val="superscript"/>
                        </w:rPr>
                        <w:t>αβ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80EC0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0358995" wp14:editId="73EFA504">
                <wp:simplePos x="0" y="0"/>
                <wp:positionH relativeFrom="margin">
                  <wp:posOffset>4147185</wp:posOffset>
                </wp:positionH>
                <wp:positionV relativeFrom="paragraph">
                  <wp:posOffset>718185</wp:posOffset>
                </wp:positionV>
                <wp:extent cx="1090930" cy="4179570"/>
                <wp:effectExtent l="0" t="0" r="13970" b="1143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90930" cy="4179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9149E4" w14:textId="47BA348A" w:rsidR="00C008C7" w:rsidRDefault="003D4757">
                            <w:r>
                              <w:t>A</w:t>
                            </w:r>
                          </w:p>
                          <w:p w14:paraId="4D7E727D" w14:textId="77777777" w:rsidR="00D52015" w:rsidRDefault="00D52015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358995" id="_x0000_s1038" type="#_x0000_t202" style="position:absolute;left:0;text-align:left;margin-left:326.55pt;margin-top:56.55pt;width:85.9pt;height:329.1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">
                <v:textbox>
                  <w:txbxContent>
                    <w:p w14:paraId="289149E4" w14:textId="47BA348A" w:rsidR="00C008C7" w:rsidRDefault="003D4757">
                      <w:r>
                        <w:t>A</w:t>
                      </w:r>
                    </w:p>
                    <w:p w14:paraId="4D7E727D" w14:textId="77777777" w:rsidR="00D52015" w:rsidRDefault="00D52015"/>
                  </w:txbxContent>
                </v:textbox>
                <w10:wrap type="square" anchorx="margin"/>
              </v:shape>
            </w:pict>
          </mc:Fallback>
        </mc:AlternateContent>
      </w:r>
      <w:r w:rsidR="00780EC0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03D6E6" wp14:editId="0C6367F1">
                <wp:simplePos x="0" y="0"/>
                <wp:positionH relativeFrom="margin">
                  <wp:align>right</wp:align>
                </wp:positionH>
                <wp:positionV relativeFrom="paragraph">
                  <wp:posOffset>177800</wp:posOffset>
                </wp:positionV>
                <wp:extent cx="2623820" cy="4719955"/>
                <wp:effectExtent l="0" t="0" r="24130" b="2349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23820" cy="4719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547B42" w14:textId="63947E21" w:rsidR="00C008C7" w:rsidRDefault="003D4757">
                            <w:r>
                              <w:t>B</w:t>
                            </w:r>
                          </w:p>
                          <w:p w14:paraId="14215175" w14:textId="2F3E4904" w:rsidR="001E2934" w:rsidRDefault="00780EC0">
                            <w:pPr>
                              <w:rPr>
                                <w:rFonts w:eastAsiaTheme="minorHAnsi"/>
                              </w:rPr>
                            </w:pPr>
                            <w:r>
                              <w:t>i</w:t>
                            </w:r>
                            <w:r w:rsidR="00BD7F01">
                              <w:t>*</w:t>
                            </w:r>
                            <w:r w:rsidR="001E2934">
                              <w:t xml:space="preserve"> </w:t>
                            </w:r>
                            <w:r w:rsidR="001E2934">
                              <w:rPr>
                                <w:rFonts w:eastAsiaTheme="minorHAnsi"/>
                              </w:rPr>
                              <w:t>← {1, …, q</w:t>
                            </w:r>
                            <w:r w:rsidR="001E2934" w:rsidRPr="00780EC0">
                              <w:rPr>
                                <w:rFonts w:eastAsiaTheme="minorHAnsi"/>
                                <w:vertAlign w:val="subscript"/>
                              </w:rPr>
                              <w:t>s</w:t>
                            </w:r>
                            <w:r w:rsidR="001E2934">
                              <w:rPr>
                                <w:rFonts w:eastAsiaTheme="minorHAnsi"/>
                              </w:rPr>
                              <w:t>}</w:t>
                            </w:r>
                          </w:p>
                          <w:p w14:paraId="4A525AEC" w14:textId="77777777" w:rsidR="001E2934" w:rsidRDefault="001E2934">
                            <w:pPr>
                              <w:rPr>
                                <w:rFonts w:eastAsiaTheme="minorHAnsi"/>
                              </w:rPr>
                            </w:pPr>
                          </w:p>
                          <w:p w14:paraId="52B7975F" w14:textId="5D3EB92A" w:rsidR="001E2934" w:rsidRDefault="001E2934">
                            <w:r>
                              <w:rPr>
                                <w:rFonts w:eastAsiaTheme="minorHAnsi"/>
                              </w:rPr>
                              <w:t>}</w:t>
                            </w:r>
                          </w:p>
                          <w:p w14:paraId="7E2F6241" w14:textId="77777777" w:rsidR="003D4757" w:rsidRDefault="003D475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03D6E6" id="_x0000_s1039" type="#_x0000_t202" style="position:absolute;left:0;text-align:left;margin-left:155.4pt;margin-top:14pt;width:206.6pt;height:371.6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">
                <v:textbox>
                  <w:txbxContent>
                    <w:p w14:paraId="23547B42" w14:textId="63947E21" w:rsidR="00C008C7" w:rsidRDefault="003D4757">
                      <w:r>
                        <w:t>B</w:t>
                      </w:r>
                    </w:p>
                    <w:p w14:paraId="14215175" w14:textId="2F3E4904" w:rsidR="001E2934" w:rsidRDefault="00780EC0">
                      <w:pPr>
                        <w:rPr>
                          <w:rFonts w:eastAsiaTheme="minorHAnsi"/>
                        </w:rPr>
                      </w:pPr>
                      <w:proofErr w:type="spellStart"/>
                      <w:r>
                        <w:t>i</w:t>
                      </w:r>
                      <w:proofErr w:type="spellEnd"/>
                      <w:r w:rsidR="00BD7F01">
                        <w:t>*</w:t>
                      </w:r>
                      <w:r w:rsidR="001E2934">
                        <w:t xml:space="preserve"> </w:t>
                      </w:r>
                      <w:r w:rsidR="001E2934">
                        <w:rPr>
                          <w:rFonts w:eastAsiaTheme="minorHAnsi"/>
                        </w:rPr>
                        <w:t>←</w:t>
                      </w:r>
                      <w:r w:rsidR="001E2934">
                        <w:rPr>
                          <w:rFonts w:eastAsiaTheme="minorHAnsi"/>
                        </w:rPr>
                        <w:t xml:space="preserve"> {1, …, </w:t>
                      </w:r>
                      <w:proofErr w:type="spellStart"/>
                      <w:r w:rsidR="001E2934">
                        <w:rPr>
                          <w:rFonts w:eastAsiaTheme="minorHAnsi"/>
                        </w:rPr>
                        <w:t>q</w:t>
                      </w:r>
                      <w:r w:rsidR="001E2934" w:rsidRPr="00780EC0">
                        <w:rPr>
                          <w:rFonts w:eastAsiaTheme="minorHAnsi"/>
                          <w:vertAlign w:val="subscript"/>
                        </w:rPr>
                        <w:t>s</w:t>
                      </w:r>
                      <w:proofErr w:type="spellEnd"/>
                      <w:r w:rsidR="001E2934">
                        <w:rPr>
                          <w:rFonts w:eastAsiaTheme="minorHAnsi"/>
                        </w:rPr>
                        <w:t>}</w:t>
                      </w:r>
                    </w:p>
                    <w:p w14:paraId="4A525AEC" w14:textId="77777777" w:rsidR="001E2934" w:rsidRDefault="001E2934">
                      <w:pPr>
                        <w:rPr>
                          <w:rFonts w:eastAsiaTheme="minorHAnsi"/>
                        </w:rPr>
                      </w:pPr>
                    </w:p>
                    <w:p w14:paraId="52B7975F" w14:textId="5D3EB92A" w:rsidR="001E2934" w:rsidRDefault="001E2934">
                      <w:r>
                        <w:rPr>
                          <w:rFonts w:eastAsiaTheme="minorHAnsi"/>
                        </w:rPr>
                        <w:t>}</w:t>
                      </w:r>
                    </w:p>
                    <w:p w14:paraId="7E2F6241" w14:textId="77777777" w:rsidR="003D4757" w:rsidRDefault="003D4757"/>
                  </w:txbxContent>
                </v:textbox>
                <w10:wrap type="square" anchorx="margin"/>
              </v:shape>
            </w:pict>
          </mc:Fallback>
        </mc:AlternateContent>
      </w:r>
      <w:r w:rsidR="00AC31F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D5133C9" wp14:editId="648FBF2C">
                <wp:simplePos x="0" y="0"/>
                <wp:positionH relativeFrom="column">
                  <wp:posOffset>3363686</wp:posOffset>
                </wp:positionH>
                <wp:positionV relativeFrom="paragraph">
                  <wp:posOffset>1140254</wp:posOffset>
                </wp:positionV>
                <wp:extent cx="451262" cy="296503"/>
                <wp:effectExtent l="0" t="0" r="6350" b="889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1262" cy="2965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D2CF775" w14:textId="714C3174" w:rsidR="00452DA3" w:rsidRDefault="00AC31FB">
                            <w:r>
                              <w:rPr>
                                <w:noProof/>
                              </w:rPr>
                              <w:drawing>
                                <wp:inline distT="0" distB="0" distL="0" distR="0" wp14:anchorId="13122920" wp14:editId="3AC07F60">
                                  <wp:extent cx="213360" cy="213360"/>
                                  <wp:effectExtent l="0" t="0" r="0" b="0"/>
                                  <wp:docPr id="43" name="Picture 43" descr="Shape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9" descr="Shape&#10;&#10;Description automatically generated with low confide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225156" cy="2251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52DA3">
                              <w:rPr>
                                <w:noProof/>
                              </w:rPr>
                              <w:drawing>
                                <wp:inline distT="0" distB="0" distL="0" distR="0" wp14:anchorId="613BCB32" wp14:editId="48ADE938">
                                  <wp:extent cx="213360" cy="213360"/>
                                  <wp:effectExtent l="0" t="0" r="0" b="0"/>
                                  <wp:docPr id="44" name="Picture 44" descr="Shape&#10;&#10;Description automatically generated with low confidence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Picture 19" descr="Shape&#10;&#10;Description automatically generated with low confidence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 flipH="1">
                                            <a:off x="0" y="0"/>
                                            <a:ext cx="225156" cy="22515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133C9" id="Text Box 20" o:spid="_x0000_s1040" type="#_x0000_t202" style="position:absolute;left:0;text-align:left;margin-left:264.85pt;margin-top:89.8pt;width:35.55pt;height:23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" fillcolor="white [3201]" stroked="f" strokeweight=".5pt">
                <v:textbox>
                  <w:txbxContent>
                    <w:p w14:paraId="3D2CF775" w14:textId="714C3174" w:rsidR="00452DA3" w:rsidRDefault="00AC31FB">
                      <w:r>
                        <w:rPr>
                          <w:noProof/>
                        </w:rPr>
                        <w:drawing>
                          <wp:inline distT="0" distB="0" distL="0" distR="0" wp14:anchorId="13122920" wp14:editId="3AC07F60">
                            <wp:extent cx="213360" cy="213360"/>
                            <wp:effectExtent l="0" t="0" r="0" b="0"/>
                            <wp:docPr id="43" name="Picture 43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Picture 19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225156" cy="2251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52DA3">
                        <w:rPr>
                          <w:noProof/>
                        </w:rPr>
                        <w:drawing>
                          <wp:inline distT="0" distB="0" distL="0" distR="0" wp14:anchorId="613BCB32" wp14:editId="48ADE938">
                            <wp:extent cx="213360" cy="213360"/>
                            <wp:effectExtent l="0" t="0" r="0" b="0"/>
                            <wp:docPr id="44" name="Picture 44" descr="Shape&#10;&#10;Description automatically generated with low confidence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Picture 19" descr="Shape&#10;&#10;Description automatically generated with low confidence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 flipH="1">
                                      <a:off x="0" y="0"/>
                                      <a:ext cx="225156" cy="22515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3D50EC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6E4A6C9" wp14:editId="3D180D72">
                <wp:simplePos x="0" y="0"/>
                <wp:positionH relativeFrom="column">
                  <wp:posOffset>3452495</wp:posOffset>
                </wp:positionH>
                <wp:positionV relativeFrom="paragraph">
                  <wp:posOffset>843247</wp:posOffset>
                </wp:positionV>
                <wp:extent cx="492826" cy="290871"/>
                <wp:effectExtent l="0" t="0" r="254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2826" cy="29087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00C6BFC" w14:textId="495CED36" w:rsidR="003D50EC" w:rsidRDefault="003D50EC">
                            <w:r>
                              <w:t>m</w:t>
                            </w:r>
                            <w:r w:rsidRPr="003D50EC">
                              <w:rPr>
                                <w:vertAlign w:val="subscript"/>
                              </w:rPr>
                              <w:t>j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E4A6C9" id="Text Box 15" o:spid="_x0000_s1041" type="#_x0000_t202" style="position:absolute;left:0;text-align:left;margin-left:271.85pt;margin-top:66.4pt;width:38.8pt;height:22.9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" fillcolor="white [3201]" stroked="f" strokeweight=".5pt">
                <v:textbox>
                  <w:txbxContent>
                    <w:p w14:paraId="400C6BFC" w14:textId="495CED36" w:rsidR="003D50EC" w:rsidRDefault="003D50EC">
                      <w:proofErr w:type="spellStart"/>
                      <w:r>
                        <w:t>m</w:t>
                      </w:r>
                      <w:r w:rsidRPr="003D50EC">
                        <w:rPr>
                          <w:vertAlign w:val="subscript"/>
                        </w:rPr>
                        <w:t>j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3D50EC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5B6FC13" wp14:editId="01A8880E">
                <wp:simplePos x="0" y="0"/>
                <wp:positionH relativeFrom="column">
                  <wp:posOffset>3120242</wp:posOffset>
                </wp:positionH>
                <wp:positionV relativeFrom="paragraph">
                  <wp:posOffset>1080877</wp:posOffset>
                </wp:positionV>
                <wp:extent cx="1027215" cy="5938"/>
                <wp:effectExtent l="38100" t="76200" r="0" b="8953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027215" cy="5938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355253D" id="Straight Arrow Connector 14" o:spid="_x0000_s1026" type="#_x0000_t32" style="position:absolute;margin-left:245.7pt;margin-top:85.1pt;width:80.9pt;height:.45pt;flip:x 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" strokecolor="#4472c4 [3204]" strokeweight=".5pt">
                <v:stroke endarrow="block" joinstyle="miter"/>
              </v:shape>
            </w:pict>
          </mc:Fallback>
        </mc:AlternateContent>
      </w:r>
      <w:r w:rsidR="003D50EC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BDDB5ED" wp14:editId="53DE09D3">
                <wp:simplePos x="0" y="0"/>
                <wp:positionH relativeFrom="column">
                  <wp:posOffset>3291972</wp:posOffset>
                </wp:positionH>
                <wp:positionV relativeFrom="paragraph">
                  <wp:posOffset>647040</wp:posOffset>
                </wp:positionV>
                <wp:extent cx="320634" cy="25381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0634" cy="2538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A3B0A57" w14:textId="7C2148C0" w:rsidR="00D52015" w:rsidRDefault="00D52015">
                            <w:r w:rsidRPr="001E2934">
                              <w:t>u</w:t>
                            </w:r>
                            <w:r w:rsidRPr="001E2934">
                              <w:rPr>
                                <w:vertAlign w:val="subscript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DDB5ED" id="Text Box 11" o:spid="_x0000_s1042" type="#_x0000_t202" style="position:absolute;left:0;text-align:left;margin-left:259.2pt;margin-top:50.95pt;width:25.25pt;height:2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" filled="f" stroked="f" strokeweight=".5pt">
                <v:textbox>
                  <w:txbxContent>
                    <w:p w14:paraId="1A3B0A57" w14:textId="7C2148C0" w:rsidR="00D52015" w:rsidRDefault="00D52015">
                      <w:r w:rsidRPr="001E2934">
                        <w:t>u</w:t>
                      </w:r>
                      <w:r w:rsidRPr="001E2934">
                        <w:rPr>
                          <w:vertAlign w:val="subscript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D50EC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6ED19AD" wp14:editId="2CF895DE">
                <wp:simplePos x="0" y="0"/>
                <wp:positionH relativeFrom="column">
                  <wp:posOffset>2840635</wp:posOffset>
                </wp:positionH>
                <wp:positionV relativeFrom="paragraph">
                  <wp:posOffset>853515</wp:posOffset>
                </wp:positionV>
                <wp:extent cx="1306286" cy="0"/>
                <wp:effectExtent l="0" t="76200" r="27305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06286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1E7C861" id="Straight Arrow Connector 10" o:spid="_x0000_s1026" type="#_x0000_t32" style="position:absolute;margin-left:223.65pt;margin-top:67.2pt;width:102.85pt;height:0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  <w:r w:rsidR="003D50EC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955C888" wp14:editId="6C11093B">
                <wp:simplePos x="0" y="0"/>
                <wp:positionH relativeFrom="column">
                  <wp:posOffset>1171575</wp:posOffset>
                </wp:positionH>
                <wp:positionV relativeFrom="paragraph">
                  <wp:posOffset>774411</wp:posOffset>
                </wp:positionV>
                <wp:extent cx="1460937" cy="0"/>
                <wp:effectExtent l="0" t="76200" r="25400" b="952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0937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6DD351" id="Straight Arrow Connector 5" o:spid="_x0000_s1026" type="#_x0000_t32" style="position:absolute;margin-left:92.25pt;margin-top:61pt;width:115.05pt;height:0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" strokecolor="#4472c4 [3204]" strokeweight=".5pt">
                <v:stroke endarrow="block" joinstyle="miter"/>
              </v:shape>
            </w:pict>
          </mc:Fallback>
        </mc:AlternateContent>
      </w:r>
    </w:p>
    <w:sectPr w:rsidR="00A40FBE" w:rsidSect="00E3245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6C578B" w14:textId="77777777" w:rsidR="001A32AC" w:rsidRDefault="001A32AC" w:rsidP="000927CA">
      <w:pPr>
        <w:spacing w:after="0" w:line="240" w:lineRule="auto"/>
      </w:pPr>
      <w:r>
        <w:separator/>
      </w:r>
    </w:p>
  </w:endnote>
  <w:endnote w:type="continuationSeparator" w:id="0">
    <w:p w14:paraId="07C07916" w14:textId="77777777" w:rsidR="001A32AC" w:rsidRDefault="001A32AC" w:rsidP="00092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D1AC77" w14:textId="77777777" w:rsidR="001A32AC" w:rsidRDefault="001A32AC" w:rsidP="000927CA">
      <w:pPr>
        <w:spacing w:after="0" w:line="240" w:lineRule="auto"/>
      </w:pPr>
      <w:r>
        <w:separator/>
      </w:r>
    </w:p>
  </w:footnote>
  <w:footnote w:type="continuationSeparator" w:id="0">
    <w:p w14:paraId="1B80E91B" w14:textId="77777777" w:rsidR="001A32AC" w:rsidRDefault="001A32AC" w:rsidP="000927C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EFzU0sDY2MzC1NDJR2l4NTi4sz8PJACo1oAKv7A+SwAAAA="/>
  </w:docVars>
  <w:rsids>
    <w:rsidRoot w:val="00DC1BC6"/>
    <w:rsid w:val="000243D2"/>
    <w:rsid w:val="000927CA"/>
    <w:rsid w:val="000C0C71"/>
    <w:rsid w:val="00111655"/>
    <w:rsid w:val="00117817"/>
    <w:rsid w:val="00171E89"/>
    <w:rsid w:val="001A32AC"/>
    <w:rsid w:val="001A61F3"/>
    <w:rsid w:val="001D5AB4"/>
    <w:rsid w:val="001E2934"/>
    <w:rsid w:val="001E3EDE"/>
    <w:rsid w:val="002B41C6"/>
    <w:rsid w:val="00325C43"/>
    <w:rsid w:val="00365F5A"/>
    <w:rsid w:val="0039123F"/>
    <w:rsid w:val="003D4757"/>
    <w:rsid w:val="003D50EC"/>
    <w:rsid w:val="00452DA3"/>
    <w:rsid w:val="005E5BC9"/>
    <w:rsid w:val="006A40ED"/>
    <w:rsid w:val="006B0BDA"/>
    <w:rsid w:val="006F4422"/>
    <w:rsid w:val="00780EC0"/>
    <w:rsid w:val="00851A57"/>
    <w:rsid w:val="00887A89"/>
    <w:rsid w:val="008A18F2"/>
    <w:rsid w:val="00910B18"/>
    <w:rsid w:val="009203A1"/>
    <w:rsid w:val="009F02AF"/>
    <w:rsid w:val="009F2814"/>
    <w:rsid w:val="00A40FBE"/>
    <w:rsid w:val="00AC31FB"/>
    <w:rsid w:val="00AF6219"/>
    <w:rsid w:val="00B16FD6"/>
    <w:rsid w:val="00B83EA6"/>
    <w:rsid w:val="00BD7F01"/>
    <w:rsid w:val="00C008C7"/>
    <w:rsid w:val="00C3766A"/>
    <w:rsid w:val="00CC4864"/>
    <w:rsid w:val="00CD3229"/>
    <w:rsid w:val="00D51D5C"/>
    <w:rsid w:val="00D52015"/>
    <w:rsid w:val="00DC1BC6"/>
    <w:rsid w:val="00DE354E"/>
    <w:rsid w:val="00DF59C9"/>
    <w:rsid w:val="00E06BA4"/>
    <w:rsid w:val="00E3245E"/>
    <w:rsid w:val="00E973AE"/>
    <w:rsid w:val="00EF3E68"/>
    <w:rsid w:val="00F452C8"/>
    <w:rsid w:val="00FC0092"/>
    <w:rsid w:val="00FF7A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A75D12"/>
  <w15:chartTrackingRefBased/>
  <w15:docId w15:val="{75964809-0C3D-4118-A00A-0C360C01D0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27C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27CA"/>
  </w:style>
  <w:style w:type="paragraph" w:styleId="Footer">
    <w:name w:val="footer"/>
    <w:basedOn w:val="Normal"/>
    <w:link w:val="FooterChar"/>
    <w:uiPriority w:val="99"/>
    <w:unhideWhenUsed/>
    <w:rsid w:val="000927C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27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31393F-598B-470E-AED5-6928362AB7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5</TotalTime>
  <Pages>1</Pages>
  <Words>21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jian Ye</dc:creator>
  <cp:keywords/>
  <dc:description/>
  <cp:lastModifiedBy>Weijian Ye</cp:lastModifiedBy>
  <cp:revision>29</cp:revision>
  <dcterms:created xsi:type="dcterms:W3CDTF">2021-12-01T10:39:00Z</dcterms:created>
  <dcterms:modified xsi:type="dcterms:W3CDTF">2021-12-01T14:41:00Z</dcterms:modified>
</cp:coreProperties>
</file>